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May 08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May 08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TEST4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TEST4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